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04890022a89829470f6839d72e9554ef4559d"/>
      <w:r>
        <w:rPr>
          <w:b/>
        </w:rPr>
        <w:t xml:space="preserve">ПРОТОКОЛ ПРО РЕЗУЛЬТАТИ ЕЛЕКТРОННОГО АУКЦІОНУ № SPE001-UA-20230117-890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комунального майна та правового забезпечення Бахма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будинок культури, що розміщена за адресою: Чернігівська область, Ніжинський район, місто Бахмач, вулиця Б.Хмельницького, 13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будинок культури загальною площею 673,3 кв.м. (Літер: А1 нежитлова будівля, будинок культури - одноповерхова, 1923 року побудови, фундамент - цегла, стіни - цегла, покрівля - шифер, перекриття - підшито, підлога - земля; а1 прибудова, 1950 року побудови, фундамент - цегла, стіни - дерево, покрівля - шифер, підлога - земля; Гн ганок - цегляний), що розміщена за адресою: Чернігівська область, Ніжинський район, місто Бахмач, вулиця Б.Хмельницького, 13. Технічний стан об'єкта незадовільний. Вікна, двері, комунікації відсутні. Об'єкт приватизації в оренді не перебуває. Розташований на земельній ділянці комунальної власності Бахмацької міської територіальної громади площею 0,1300 га., кадастровий номер: 7420310100:00:009:0113, цільове призначення: 03.15 для будівництва та обслуговування інших будівель горомадської забудови. Земельна ділянка під об'єктом приватизації не є об'єктом продаж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7 796,9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4:29:47Z</dcterms:created>
  <dcterms:modified xsi:type="dcterms:W3CDTF">2024-05-18T14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